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9A4F0" w14:textId="77777777" w:rsidR="00B845A9" w:rsidRDefault="00106955">
      <w:pPr>
        <w:rPr>
          <w:b/>
        </w:rPr>
      </w:pPr>
      <w:r>
        <w:rPr>
          <w:b/>
        </w:rPr>
        <w:t>Final Presentation and Report Assessment Criteria</w:t>
      </w:r>
    </w:p>
    <w:tbl>
      <w:tblPr>
        <w:tblStyle w:val="a0"/>
        <w:tblW w:w="30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52"/>
      </w:tblGrid>
      <w:tr w:rsidR="00A54D37" w14:paraId="197F09F0" w14:textId="77777777" w:rsidTr="00A54D37">
        <w:trPr>
          <w:trHeight w:val="479"/>
        </w:trPr>
        <w:tc>
          <w:tcPr>
            <w:tcW w:w="3052" w:type="dxa"/>
            <w:shd w:val="clear" w:color="auto" w:fill="E7E6E6"/>
          </w:tcPr>
          <w:p w14:paraId="2D77A1D7" w14:textId="77777777" w:rsidR="00A54D37" w:rsidRDefault="00A54D37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etailed Criteria</w:t>
            </w:r>
          </w:p>
        </w:tc>
      </w:tr>
      <w:tr w:rsidR="00A54D37" w14:paraId="29820026" w14:textId="77777777" w:rsidTr="00A54D37">
        <w:trPr>
          <w:trHeight w:val="458"/>
        </w:trPr>
        <w:tc>
          <w:tcPr>
            <w:tcW w:w="3052" w:type="dxa"/>
          </w:tcPr>
          <w:p w14:paraId="397629D0" w14:textId="35BDB7B8" w:rsidR="00A54D37" w:rsidRDefault="00A54D37">
            <w:pPr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Format (20)</w:t>
            </w:r>
          </w:p>
        </w:tc>
      </w:tr>
      <w:tr w:rsidR="00A54D37" w14:paraId="5A8A40BE" w14:textId="77777777" w:rsidTr="00A54D37">
        <w:trPr>
          <w:trHeight w:val="500"/>
        </w:trPr>
        <w:tc>
          <w:tcPr>
            <w:tcW w:w="3052" w:type="dxa"/>
          </w:tcPr>
          <w:p w14:paraId="429EAA3A" w14:textId="11FD67EA" w:rsidR="00A54D37" w:rsidRDefault="00A54D37">
            <w:pPr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lear, Conciseness (20)</w:t>
            </w:r>
          </w:p>
        </w:tc>
      </w:tr>
      <w:tr w:rsidR="00A54D37" w14:paraId="1CD89B18" w14:textId="77777777" w:rsidTr="00A54D37">
        <w:trPr>
          <w:trHeight w:val="479"/>
        </w:trPr>
        <w:tc>
          <w:tcPr>
            <w:tcW w:w="3052" w:type="dxa"/>
          </w:tcPr>
          <w:p w14:paraId="02880134" w14:textId="105A51FC" w:rsidR="00A54D37" w:rsidRDefault="00A54D37">
            <w:pPr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nning</w:t>
            </w:r>
            <w:r>
              <w:rPr>
                <w:b/>
                <w:sz w:val="18"/>
                <w:szCs w:val="18"/>
              </w:rPr>
              <w:t xml:space="preserve"> (20)</w:t>
            </w:r>
          </w:p>
        </w:tc>
      </w:tr>
      <w:tr w:rsidR="00A54D37" w14:paraId="38463871" w14:textId="77777777" w:rsidTr="00A54D37">
        <w:trPr>
          <w:trHeight w:val="479"/>
        </w:trPr>
        <w:tc>
          <w:tcPr>
            <w:tcW w:w="3052" w:type="dxa"/>
          </w:tcPr>
          <w:p w14:paraId="1E53C814" w14:textId="7407E777" w:rsidR="00A54D37" w:rsidRDefault="00A54D37">
            <w:pPr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odel novelty</w:t>
            </w:r>
            <w:r>
              <w:rPr>
                <w:b/>
                <w:sz w:val="18"/>
                <w:szCs w:val="18"/>
              </w:rPr>
              <w:t xml:space="preserve"> (20)</w:t>
            </w:r>
          </w:p>
        </w:tc>
      </w:tr>
      <w:tr w:rsidR="00A54D37" w14:paraId="3E9F01CD" w14:textId="77777777" w:rsidTr="00A54D37">
        <w:trPr>
          <w:trHeight w:val="479"/>
        </w:trPr>
        <w:tc>
          <w:tcPr>
            <w:tcW w:w="3052" w:type="dxa"/>
          </w:tcPr>
          <w:p w14:paraId="2F305C3E" w14:textId="6E47C5E6" w:rsidR="00A54D37" w:rsidRDefault="00A54D37">
            <w:pPr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uccessful learning</w:t>
            </w:r>
            <w:r>
              <w:rPr>
                <w:b/>
                <w:sz w:val="18"/>
                <w:szCs w:val="18"/>
              </w:rPr>
              <w:t xml:space="preserve"> (20)</w:t>
            </w:r>
          </w:p>
        </w:tc>
      </w:tr>
    </w:tbl>
    <w:p w14:paraId="604B9351" w14:textId="77777777" w:rsidR="00B845A9" w:rsidRDefault="00B845A9">
      <w:pPr>
        <w:jc w:val="left"/>
      </w:pPr>
    </w:p>
    <w:sectPr w:rsidR="00B845A9"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zAxszAxtTQ3MTFV0lEKTi0uzszPAykwrAUARWwTySwAAAA="/>
  </w:docVars>
  <w:rsids>
    <w:rsidRoot w:val="00B845A9"/>
    <w:rsid w:val="00106955"/>
    <w:rsid w:val="001539B0"/>
    <w:rsid w:val="002A14A3"/>
    <w:rsid w:val="00A54D37"/>
    <w:rsid w:val="00B84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D9184"/>
  <w15:docId w15:val="{9A0EC406-31F5-4052-BFFC-3B5A73398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맑은 고딕" w:eastAsia="맑은 고딕" w:hAnsi="맑은 고딕" w:cs="맑은 고딕"/>
        <w:lang w:val="en-US" w:eastAsia="ko-KR" w:bidi="ar-SA"/>
      </w:rPr>
    </w:rPrDefault>
    <w:pPrDefault>
      <w:pPr>
        <w:widowControl w:val="0"/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ordWrap w:val="0"/>
      <w:autoSpaceDE w:val="0"/>
      <w:autoSpaceDN w:val="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E445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454F"/>
    <w:pPr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063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32C5"/>
  </w:style>
  <w:style w:type="paragraph" w:styleId="Footer">
    <w:name w:val="footer"/>
    <w:basedOn w:val="Normal"/>
    <w:link w:val="FooterChar"/>
    <w:uiPriority w:val="99"/>
    <w:unhideWhenUsed/>
    <w:rsid w:val="000632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32C5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yqK4CPoYzxvC/M9N4e6Phqy1hqQ==">AMUW2mU+C3sdjFWwg9c6lB209SLMXmO/uolu+Rtb2KVtxBgpibW14KXWJWEljj25kOzu/YGeY1MZat0v03upR9oZwdr7Ij9nk3ESpefWzOohDItIDqOXgu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정 진주</dc:creator>
  <cp:lastModifiedBy>Geun Ho Gu</cp:lastModifiedBy>
  <cp:revision>5</cp:revision>
  <dcterms:created xsi:type="dcterms:W3CDTF">2023-06-11T13:08:00Z</dcterms:created>
  <dcterms:modified xsi:type="dcterms:W3CDTF">2024-01-23T08:03:00Z</dcterms:modified>
</cp:coreProperties>
</file>